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0AA18F2" w:rsidR="000C67E9" w:rsidRPr="00F214F6" w:rsidRDefault="000F38A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3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yres, R v [2019] EWCA Crim 61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7ECEC364" w:rsidR="000C67E9" w:rsidRPr="00F214F6" w:rsidRDefault="006B461F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703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425EF46" w:rsidR="000C67E9" w:rsidRPr="00F214F6" w:rsidRDefault="00F2747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9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9295AA6" w:rsidR="00F214F6" w:rsidRPr="00F214F6" w:rsidRDefault="009E752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CB7A25F" w:rsidR="000C67E9" w:rsidRPr="00F214F6" w:rsidRDefault="009E7523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F95E388" w:rsidR="00D970E4" w:rsidRPr="00F214F6" w:rsidRDefault="006B461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C9E828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F853844" w:rsidR="00D970E4" w:rsidRPr="00F214F6" w:rsidRDefault="008D26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8F29C78" w:rsidR="00D970E4" w:rsidRPr="00F214F6" w:rsidRDefault="007C758E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5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B701B8B" w:rsidR="00D970E4" w:rsidRPr="00F214F6" w:rsidRDefault="007C75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259B7EA5" w:rsidR="00D970E4" w:rsidRPr="00F214F6" w:rsidRDefault="007C75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1DFA74F" w:rsidR="00D970E4" w:rsidRPr="00F214F6" w:rsidRDefault="007C75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5E40D632" w:rsidR="00D970E4" w:rsidRPr="00F214F6" w:rsidRDefault="007C75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5B783DC" w:rsidR="00D970E4" w:rsidRPr="00F214F6" w:rsidRDefault="007C75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6427F3D" w:rsidR="00D970E4" w:rsidRPr="00F214F6" w:rsidRDefault="00F2747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133653E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E3310A4" w:rsidR="00D970E4" w:rsidRPr="00F214F6" w:rsidRDefault="00F2747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FB6B8F1" w:rsidR="00D970E4" w:rsidRPr="00F214F6" w:rsidRDefault="00F2747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026B751" w:rsidR="00D970E4" w:rsidRPr="00F214F6" w:rsidRDefault="00F2747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A04842D" w:rsidR="00D970E4" w:rsidRPr="00F214F6" w:rsidRDefault="00F2747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sentence given was too long. </w:t>
            </w:r>
            <w:bookmarkStart w:id="0" w:name="para5"/>
            <w:r w:rsidR="00064AD3" w:rsidRPr="00064AD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t was submitted on behalf of the appellant that it fell within the middle of the range with a starting point of 20 years' custody because </w:t>
            </w:r>
            <w:r w:rsidR="00064AD3" w:rsidRPr="00064AD3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some psychological harm was caused falling short of serious and long-term psychological harm.</w:t>
            </w:r>
            <w:bookmarkEnd w:id="0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FB6BADA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064A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A0607DF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064A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4953BE7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64A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65BD8ED3" w:rsidR="00D7225E" w:rsidRPr="00F214F6" w:rsidRDefault="00064AD3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DA45CB2" w:rsidR="00D970E4" w:rsidRPr="00F214F6" w:rsidRDefault="00064A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E643FCE" w:rsidR="00D970E4" w:rsidRPr="00F214F6" w:rsidRDefault="004B4B6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E1032CF" w:rsidR="00D970E4" w:rsidRPr="00F214F6" w:rsidRDefault="004B4B6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A5BF536" w:rsidR="00D970E4" w:rsidRPr="00F214F6" w:rsidRDefault="004B4B6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FC4E983" w:rsidR="00D970E4" w:rsidRPr="00F214F6" w:rsidRDefault="00B73EF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55A9404" w:rsidR="00D970E4" w:rsidRPr="00F214F6" w:rsidRDefault="00B73EF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A0E53D9" w:rsidR="00D970E4" w:rsidRPr="00F214F6" w:rsidRDefault="002E5F2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5AF8E99" w:rsidR="00C77DBF" w:rsidRPr="00F214F6" w:rsidRDefault="00FF678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98267D9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16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B10AFA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16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7F68FDC9" w:rsidR="005515E1" w:rsidRPr="00F214F6" w:rsidRDefault="00E16C1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55F4F10" w:rsidR="005515E1" w:rsidRPr="00F214F6" w:rsidRDefault="00E16C1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13CCA0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16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5EB115F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16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89" w14:textId="77777777" w:rsidTr="00D970E4">
        <w:tc>
          <w:tcPr>
            <w:tcW w:w="6345" w:type="dxa"/>
          </w:tcPr>
          <w:p w14:paraId="766F2C87" w14:textId="7A2E0ECF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407706D9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8C" w14:textId="77777777" w:rsidTr="00D970E4">
        <w:tc>
          <w:tcPr>
            <w:tcW w:w="6345" w:type="dxa"/>
          </w:tcPr>
          <w:p w14:paraId="766F2C8A" w14:textId="642BC698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44CB465D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8F" w14:textId="77777777" w:rsidTr="00D970E4">
        <w:tc>
          <w:tcPr>
            <w:tcW w:w="6345" w:type="dxa"/>
          </w:tcPr>
          <w:p w14:paraId="766F2C8D" w14:textId="73B7D581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CD2E8A4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92" w14:textId="77777777" w:rsidTr="00D970E4">
        <w:tc>
          <w:tcPr>
            <w:tcW w:w="6345" w:type="dxa"/>
          </w:tcPr>
          <w:p w14:paraId="766F2C90" w14:textId="402905C0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BEF3D4E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81D56" w:rsidRPr="00F214F6" w14:paraId="766F2C95" w14:textId="77777777" w:rsidTr="00D970E4">
        <w:tc>
          <w:tcPr>
            <w:tcW w:w="6345" w:type="dxa"/>
          </w:tcPr>
          <w:p w14:paraId="766F2C93" w14:textId="0CB08C49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7A4AAAE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81D56" w:rsidRPr="00F214F6" w14:paraId="766F2C98" w14:textId="77777777" w:rsidTr="00D970E4">
        <w:tc>
          <w:tcPr>
            <w:tcW w:w="6345" w:type="dxa"/>
          </w:tcPr>
          <w:p w14:paraId="766F2C96" w14:textId="39E654ED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533E44A8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81D56" w:rsidRPr="00F214F6" w14:paraId="766F2C9B" w14:textId="77777777" w:rsidTr="00D970E4">
        <w:tc>
          <w:tcPr>
            <w:tcW w:w="6345" w:type="dxa"/>
          </w:tcPr>
          <w:p w14:paraId="766F2C99" w14:textId="58B9F6DB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40FF002A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9E" w14:textId="77777777" w:rsidTr="00D970E4">
        <w:tc>
          <w:tcPr>
            <w:tcW w:w="6345" w:type="dxa"/>
          </w:tcPr>
          <w:p w14:paraId="766F2C9C" w14:textId="43BD7CCF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B592163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81D56" w:rsidRPr="00F214F6" w14:paraId="766F2CA1" w14:textId="77777777" w:rsidTr="00D970E4">
        <w:tc>
          <w:tcPr>
            <w:tcW w:w="6345" w:type="dxa"/>
          </w:tcPr>
          <w:p w14:paraId="766F2C9F" w14:textId="1553B158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7494F7A0" w:rsidR="00081D56" w:rsidRPr="00F214F6" w:rsidRDefault="00081D56" w:rsidP="00081D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2429A4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9931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38370B4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9931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2C4A0D7" w:rsidR="00CC3B33" w:rsidRPr="00F214F6" w:rsidRDefault="00993112" w:rsidP="0099311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B46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Sharp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6B46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oos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6B461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rk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A906248" w:rsidR="00CC3B33" w:rsidRPr="00F214F6" w:rsidRDefault="006B461F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B461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P Prior appeared on behalf of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05E28B12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ECE562F" w:rsidR="00CC3B33" w:rsidRPr="00F214F6" w:rsidRDefault="008F7AD7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08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8EBACB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8F7AD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A3213A3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8F7AD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32E3CA25" w:rsidR="00CC3B33" w:rsidRPr="00F214F6" w:rsidRDefault="008F7AD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F16D0F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8F7AD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E83960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8F7AD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00369C35" w:rsidR="004A44C9" w:rsidRPr="00F214F6" w:rsidRDefault="008F7AD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6D28E1F" w:rsidR="00CC3B33" w:rsidRPr="00F214F6" w:rsidRDefault="004E6AA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ttempted 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F3B87B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3335024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506348A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499E473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pinion evidence from a psychologist</w:t>
            </w:r>
            <w:r w:rsidR="008325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n the psychological harm occasioned by the appellant on the complainan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C3DFCB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C8" w14:textId="5C39F59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F47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4D077F0" w:rsidR="00CC3B33" w:rsidRPr="00EF473A" w:rsidRDefault="00EF473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prisonment for life with a minimum custodial term of 12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  <w:vertAlign w:val="superscript"/>
              </w:rPr>
              <w:t>1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3C768D5" w:rsidR="00D7225E" w:rsidRPr="00F214F6" w:rsidRDefault="00EF473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DF3668D" w:rsidR="00CC3B33" w:rsidRPr="00F214F6" w:rsidRDefault="00EF473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Hol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3E916852" w:rsidR="00CC3B33" w:rsidRPr="00F214F6" w:rsidRDefault="00EF473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BA9AEBF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2B79BEA6" w14:textId="77777777" w:rsidR="00CC3B33" w:rsidRDefault="00EF473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893AF6E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1CB3741A" w:rsidR="00A50440" w:rsidRPr="00F214F6" w:rsidRDefault="00A5044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42F3F5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F473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6F9E0B53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F473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D2550C9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3A8DDE83" w:rsidR="00A50440" w:rsidRPr="00F214F6" w:rsidRDefault="00A5044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8F475A8" w:rsidR="00CC3B33" w:rsidRPr="00F214F6" w:rsidRDefault="00EF473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75DDF06" w:rsidR="00CC3B33" w:rsidRPr="00F214F6" w:rsidRDefault="00EF473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B4AED01" w:rsidR="00CC3B33" w:rsidRPr="00F214F6" w:rsidRDefault="00EF473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4424E93" w:rsidR="00D92554" w:rsidRPr="00F214F6" w:rsidRDefault="00EF473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3957A50" w:rsidR="00CC3B33" w:rsidRPr="00F214F6" w:rsidRDefault="004F5FD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51C7B2E0" w:rsidR="00CC3B33" w:rsidRPr="00F214F6" w:rsidRDefault="004F5FD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1BFB83F1" w:rsidR="00CC3B33" w:rsidRPr="00F214F6" w:rsidRDefault="004F5FD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7DF8F32" w:rsidR="00CC3B33" w:rsidRPr="00F214F6" w:rsidRDefault="004F5FD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E1441A9" w:rsidR="00CC3B33" w:rsidRPr="00F214F6" w:rsidRDefault="00540F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Consultant Clinical and Forensic Neuropsychologist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1B99653C" w:rsidR="00CC3B33" w:rsidRPr="00F214F6" w:rsidRDefault="00540F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454DF5AA" w14:textId="77777777" w:rsidR="00CC3B33" w:rsidRDefault="008325C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AD645E9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0F86E6B9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69B6910" w14:textId="77777777" w:rsidR="00CC3B33" w:rsidRDefault="008325C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1A5CC9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29D40A49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6ECFCA6" w14:textId="6FC7564A" w:rsidR="008325C5" w:rsidRDefault="008325C5" w:rsidP="008325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1E6EBC6A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4D46566F" w14:textId="77777777" w:rsidR="00A50440" w:rsidRPr="00F214F6" w:rsidRDefault="00A50440" w:rsidP="008325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D0A" w14:textId="2FA0BE45" w:rsidR="00CC3B33" w:rsidRPr="00F214F6" w:rsidRDefault="00CC3B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091CFD16" w14:textId="77777777" w:rsidR="00CC3B33" w:rsidRDefault="008325C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25DAFB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16BA6E0F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0D54104" w14:textId="77777777" w:rsidR="00CC3B33" w:rsidRDefault="008325C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02C0008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19B7F240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3A29F2D5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8325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16C47B0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8325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206F7D1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676539EE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749D9F6" w:rsidR="00CC3B33" w:rsidRPr="00F214F6" w:rsidRDefault="008325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6B309744" w:rsidR="00CC3B33" w:rsidRPr="00F214F6" w:rsidRDefault="008325C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60AC3597" w14:textId="77777777" w:rsidR="00CC3B33" w:rsidRDefault="009039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990BFF7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64A9C9B6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B32D6E9" w:rsidR="00CC3B33" w:rsidRPr="00F214F6" w:rsidRDefault="009039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236CB77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5F15676" w14:textId="77777777" w:rsidR="0029680B" w:rsidRDefault="009039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68EC56F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64121D0D" w:rsidR="00A50440" w:rsidRPr="00F214F6" w:rsidRDefault="00A5044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EB2654F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CE57D09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55490E32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F00332A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B7AD39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1F44D731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AC76F9F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011D2E6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2C927CB8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57DEE63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2F2CDA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243937D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D55CDEB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FC9A7E3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19D72291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7F4E751" w14:textId="77777777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95AE796" w14:textId="77777777" w:rsidR="00A50440" w:rsidRPr="00A50440" w:rsidRDefault="00A50440" w:rsidP="00A5044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504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5053551C" w:rsidR="00A50440" w:rsidRPr="00F214F6" w:rsidRDefault="00A5044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E96269E" w:rsidR="00CC3B33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D875D9D" w:rsidR="00CC3B33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AC83BEE" w14:textId="488AB0BC" w:rsidR="00CC3B33" w:rsidRDefault="0090391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AAFD7B" w14:textId="5175E406" w:rsidR="00DF3920" w:rsidRPr="00DF3920" w:rsidRDefault="00DF3920" w:rsidP="00BA7DF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F39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C52AD1D" w:rsidR="00F35AC9" w:rsidRPr="00F214F6" w:rsidRDefault="00F35A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04FFF953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9039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59B480B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9039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0DBA828" w:rsidR="00DF3920" w:rsidRPr="00DF3920" w:rsidRDefault="00DF3920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F392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1DC9E1D" w:rsidR="00EB79EB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6C79773" w:rsidR="00CC3B33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49DAC9A" w:rsidR="00EB79EB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6A1D944" w:rsidR="00F02664" w:rsidRPr="00F214F6" w:rsidRDefault="0090391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5B5B5FE" w:rsidR="00CC3B33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F85E80B" w:rsidR="00C77DBF" w:rsidRPr="00F214F6" w:rsidRDefault="0090391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4CF56903" w14:textId="77777777" w:rsidR="00CC3B33" w:rsidRDefault="00CF52F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DCA6616" w14:textId="77777777" w:rsidR="00DF3920" w:rsidRPr="00DF3920" w:rsidRDefault="00DF3920" w:rsidP="00DF392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F39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65CEE35E" w:rsidR="00DF3920" w:rsidRPr="00F214F6" w:rsidRDefault="00DF39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A33E535" w14:textId="77777777" w:rsidR="00CC3B33" w:rsidRDefault="00CF52F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33ED27B4" w14:textId="77777777" w:rsidR="00DF3920" w:rsidRPr="00DF3920" w:rsidRDefault="00DF3920" w:rsidP="00DF392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F39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27015C05" w:rsidR="00DF3920" w:rsidRPr="00F214F6" w:rsidRDefault="00DF392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544DA7F8" w14:textId="77777777" w:rsidR="00CC3B33" w:rsidRDefault="00CF52F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7CD64363" w:rsidR="00DF3920" w:rsidRPr="00DF3920" w:rsidRDefault="00DF3920" w:rsidP="00BA7DF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DF39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3CAF4F12" w:rsidR="00A35D9A" w:rsidRPr="00F214F6" w:rsidRDefault="00CF52F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D5A9A12" w:rsidR="00CC3B33" w:rsidRPr="00F214F6" w:rsidRDefault="00CF52F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5CA472E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87487B" w:rsidRPr="00F214F6" w14:paraId="6E40CE34" w14:textId="77777777" w:rsidTr="00AD1A27">
        <w:tc>
          <w:tcPr>
            <w:tcW w:w="6345" w:type="dxa"/>
          </w:tcPr>
          <w:p w14:paraId="034FB51C" w14:textId="3E6FAC2A" w:rsidR="0087487B" w:rsidRPr="00F214F6" w:rsidRDefault="0087487B" w:rsidP="0087487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2BA3E71" w14:textId="4271BE38" w:rsidR="0087487B" w:rsidRPr="00CA6EFA" w:rsidRDefault="0087487B" w:rsidP="008748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0DFA229C" w:rsidR="0087487B" w:rsidRPr="00F214F6" w:rsidRDefault="0087487B" w:rsidP="008748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B9EEDCE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9B4B6F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A6BB2DA" w:rsidR="00907A59" w:rsidRPr="00F214F6" w:rsidRDefault="00CF52F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63BC664" w:rsidR="00907A59" w:rsidRPr="00F214F6" w:rsidRDefault="00CF52F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55C23CD5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77614E3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A377432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3BA2621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49084253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2F4E5258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4115181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2D1B58B6" w:rsidR="000F5116" w:rsidRPr="00F214F6" w:rsidRDefault="00CF52F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EA8875A" w:rsidR="000F5116" w:rsidRPr="00F214F6" w:rsidRDefault="001A782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401EF1E" w:rsidR="000F5116" w:rsidRPr="00F214F6" w:rsidRDefault="001A782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261F40" w:rsidRPr="00F214F6" w14:paraId="0A84F53F" w14:textId="77777777" w:rsidTr="00746C53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2A69E" w14:textId="4C555715" w:rsidR="00261F40" w:rsidRPr="00F214F6" w:rsidRDefault="00261F40" w:rsidP="00261F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008D6" w14:textId="77777777" w:rsidR="00261F40" w:rsidRDefault="00261F40" w:rsidP="00261F4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0F2E9E8B" w14:textId="55CFD12F" w:rsidR="00261F40" w:rsidRDefault="00261F40" w:rsidP="00261F4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261F40" w:rsidRPr="00F214F6" w14:paraId="25EC0FCD" w14:textId="77777777" w:rsidTr="00746C53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6EE1" w14:textId="234DAD79" w:rsidR="00261F40" w:rsidRDefault="00261F40" w:rsidP="00261F40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4F4B7" w14:textId="77777777" w:rsidR="00261F40" w:rsidRDefault="00261F40" w:rsidP="00261F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5F9A999" w14:textId="3D6CE021" w:rsidR="00261F40" w:rsidRDefault="00261F40" w:rsidP="00261F4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67E42" w14:textId="77777777" w:rsidR="009653E2" w:rsidRDefault="009653E2" w:rsidP="00187203">
      <w:pPr>
        <w:spacing w:after="0" w:line="240" w:lineRule="auto"/>
      </w:pPr>
      <w:r>
        <w:separator/>
      </w:r>
    </w:p>
  </w:endnote>
  <w:endnote w:type="continuationSeparator" w:id="0">
    <w:p w14:paraId="4FFCC83C" w14:textId="77777777" w:rsidR="009653E2" w:rsidRDefault="009653E2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7930D" w14:textId="77777777" w:rsidR="009653E2" w:rsidRDefault="009653E2" w:rsidP="00187203">
      <w:pPr>
        <w:spacing w:after="0" w:line="240" w:lineRule="auto"/>
      </w:pPr>
      <w:r>
        <w:separator/>
      </w:r>
    </w:p>
  </w:footnote>
  <w:footnote w:type="continuationSeparator" w:id="0">
    <w:p w14:paraId="11059809" w14:textId="77777777" w:rsidR="009653E2" w:rsidRDefault="009653E2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64AD3"/>
    <w:rsid w:val="00081D56"/>
    <w:rsid w:val="00083FFE"/>
    <w:rsid w:val="0009515D"/>
    <w:rsid w:val="00097755"/>
    <w:rsid w:val="000A4EC3"/>
    <w:rsid w:val="000B3770"/>
    <w:rsid w:val="000C67E9"/>
    <w:rsid w:val="000E65C1"/>
    <w:rsid w:val="000F38A0"/>
    <w:rsid w:val="000F5116"/>
    <w:rsid w:val="0011134F"/>
    <w:rsid w:val="001221BE"/>
    <w:rsid w:val="00141779"/>
    <w:rsid w:val="00154B87"/>
    <w:rsid w:val="0018382A"/>
    <w:rsid w:val="00184214"/>
    <w:rsid w:val="00187203"/>
    <w:rsid w:val="00193B28"/>
    <w:rsid w:val="00196060"/>
    <w:rsid w:val="00197B70"/>
    <w:rsid w:val="001A2D1E"/>
    <w:rsid w:val="001A782F"/>
    <w:rsid w:val="001B3245"/>
    <w:rsid w:val="001C0D45"/>
    <w:rsid w:val="001C4D47"/>
    <w:rsid w:val="001D6D26"/>
    <w:rsid w:val="002278BF"/>
    <w:rsid w:val="00250C4F"/>
    <w:rsid w:val="00255E5F"/>
    <w:rsid w:val="00261F40"/>
    <w:rsid w:val="00274535"/>
    <w:rsid w:val="0028308F"/>
    <w:rsid w:val="0029602E"/>
    <w:rsid w:val="0029680B"/>
    <w:rsid w:val="002A0936"/>
    <w:rsid w:val="002B2E04"/>
    <w:rsid w:val="002B7601"/>
    <w:rsid w:val="002D3EDC"/>
    <w:rsid w:val="002E5F2D"/>
    <w:rsid w:val="002E75B4"/>
    <w:rsid w:val="00301AE4"/>
    <w:rsid w:val="00332ACD"/>
    <w:rsid w:val="0033791C"/>
    <w:rsid w:val="003420D0"/>
    <w:rsid w:val="00351578"/>
    <w:rsid w:val="00353568"/>
    <w:rsid w:val="00354D14"/>
    <w:rsid w:val="003A29C8"/>
    <w:rsid w:val="003B1314"/>
    <w:rsid w:val="003D0993"/>
    <w:rsid w:val="003D6522"/>
    <w:rsid w:val="003E1548"/>
    <w:rsid w:val="00416404"/>
    <w:rsid w:val="00417F03"/>
    <w:rsid w:val="00425809"/>
    <w:rsid w:val="00426926"/>
    <w:rsid w:val="00432A9E"/>
    <w:rsid w:val="00440933"/>
    <w:rsid w:val="00463D75"/>
    <w:rsid w:val="00470DD4"/>
    <w:rsid w:val="004A33E6"/>
    <w:rsid w:val="004A44C9"/>
    <w:rsid w:val="004B32DB"/>
    <w:rsid w:val="004B4B60"/>
    <w:rsid w:val="004C51D2"/>
    <w:rsid w:val="004D1D32"/>
    <w:rsid w:val="004D1DE0"/>
    <w:rsid w:val="004E3100"/>
    <w:rsid w:val="004E6AA9"/>
    <w:rsid w:val="004F1CFE"/>
    <w:rsid w:val="004F5DA4"/>
    <w:rsid w:val="004F5FD8"/>
    <w:rsid w:val="00500E52"/>
    <w:rsid w:val="00505881"/>
    <w:rsid w:val="00506BC8"/>
    <w:rsid w:val="00517475"/>
    <w:rsid w:val="005263CF"/>
    <w:rsid w:val="00540327"/>
    <w:rsid w:val="0054055B"/>
    <w:rsid w:val="00540FBF"/>
    <w:rsid w:val="00541F85"/>
    <w:rsid w:val="005515E1"/>
    <w:rsid w:val="005544E2"/>
    <w:rsid w:val="00555108"/>
    <w:rsid w:val="005C1ABD"/>
    <w:rsid w:val="005E6686"/>
    <w:rsid w:val="00621FE2"/>
    <w:rsid w:val="006359D3"/>
    <w:rsid w:val="00650F5E"/>
    <w:rsid w:val="00654DFE"/>
    <w:rsid w:val="00694917"/>
    <w:rsid w:val="006B0518"/>
    <w:rsid w:val="006B1ED2"/>
    <w:rsid w:val="006B3E2B"/>
    <w:rsid w:val="006B461F"/>
    <w:rsid w:val="006B67A6"/>
    <w:rsid w:val="006D71C4"/>
    <w:rsid w:val="006D7C30"/>
    <w:rsid w:val="006F3EB0"/>
    <w:rsid w:val="006F48BE"/>
    <w:rsid w:val="007106AC"/>
    <w:rsid w:val="0071493C"/>
    <w:rsid w:val="007168F1"/>
    <w:rsid w:val="00733411"/>
    <w:rsid w:val="007608D1"/>
    <w:rsid w:val="007659F7"/>
    <w:rsid w:val="007700FE"/>
    <w:rsid w:val="007B467D"/>
    <w:rsid w:val="007B63C7"/>
    <w:rsid w:val="007C712E"/>
    <w:rsid w:val="007C758E"/>
    <w:rsid w:val="007E0BE0"/>
    <w:rsid w:val="007E78B1"/>
    <w:rsid w:val="007F3561"/>
    <w:rsid w:val="00822889"/>
    <w:rsid w:val="00823B61"/>
    <w:rsid w:val="00830569"/>
    <w:rsid w:val="008325C5"/>
    <w:rsid w:val="00847F94"/>
    <w:rsid w:val="008513B8"/>
    <w:rsid w:val="00873BFC"/>
    <w:rsid w:val="0087487B"/>
    <w:rsid w:val="00897696"/>
    <w:rsid w:val="008A00C1"/>
    <w:rsid w:val="008B34D6"/>
    <w:rsid w:val="008C01BB"/>
    <w:rsid w:val="008D033C"/>
    <w:rsid w:val="008D26D5"/>
    <w:rsid w:val="008F7AD7"/>
    <w:rsid w:val="0090333A"/>
    <w:rsid w:val="00903915"/>
    <w:rsid w:val="00906F86"/>
    <w:rsid w:val="00907A59"/>
    <w:rsid w:val="009111D6"/>
    <w:rsid w:val="00922DBD"/>
    <w:rsid w:val="0093054D"/>
    <w:rsid w:val="00962A8E"/>
    <w:rsid w:val="009642C0"/>
    <w:rsid w:val="009653E2"/>
    <w:rsid w:val="0097046D"/>
    <w:rsid w:val="00985ED4"/>
    <w:rsid w:val="00993112"/>
    <w:rsid w:val="009A1BF7"/>
    <w:rsid w:val="009B254A"/>
    <w:rsid w:val="009B4B6F"/>
    <w:rsid w:val="009B6FDB"/>
    <w:rsid w:val="009D6682"/>
    <w:rsid w:val="009D74E0"/>
    <w:rsid w:val="009E7523"/>
    <w:rsid w:val="00A00F86"/>
    <w:rsid w:val="00A037A7"/>
    <w:rsid w:val="00A06CDF"/>
    <w:rsid w:val="00A162D8"/>
    <w:rsid w:val="00A35D9A"/>
    <w:rsid w:val="00A50440"/>
    <w:rsid w:val="00A8164A"/>
    <w:rsid w:val="00AA42DF"/>
    <w:rsid w:val="00AC5B6B"/>
    <w:rsid w:val="00AD1A27"/>
    <w:rsid w:val="00AE001D"/>
    <w:rsid w:val="00AE7BAA"/>
    <w:rsid w:val="00AF10F1"/>
    <w:rsid w:val="00B03677"/>
    <w:rsid w:val="00B057D3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73EF9"/>
    <w:rsid w:val="00B918C9"/>
    <w:rsid w:val="00B96A7F"/>
    <w:rsid w:val="00BA51A8"/>
    <w:rsid w:val="00BA7AB8"/>
    <w:rsid w:val="00BA7DF9"/>
    <w:rsid w:val="00BD58D8"/>
    <w:rsid w:val="00BE7ACA"/>
    <w:rsid w:val="00C04236"/>
    <w:rsid w:val="00C278D3"/>
    <w:rsid w:val="00C42256"/>
    <w:rsid w:val="00C47288"/>
    <w:rsid w:val="00C51D00"/>
    <w:rsid w:val="00C56DA5"/>
    <w:rsid w:val="00C77DBF"/>
    <w:rsid w:val="00C82539"/>
    <w:rsid w:val="00C83493"/>
    <w:rsid w:val="00C96F87"/>
    <w:rsid w:val="00CA297F"/>
    <w:rsid w:val="00CC3B33"/>
    <w:rsid w:val="00CC4AFC"/>
    <w:rsid w:val="00CE5403"/>
    <w:rsid w:val="00CF52F3"/>
    <w:rsid w:val="00D11F75"/>
    <w:rsid w:val="00D23830"/>
    <w:rsid w:val="00D573E4"/>
    <w:rsid w:val="00D7225E"/>
    <w:rsid w:val="00D76BA2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3920"/>
    <w:rsid w:val="00E16710"/>
    <w:rsid w:val="00E16C1E"/>
    <w:rsid w:val="00E22D4F"/>
    <w:rsid w:val="00E54A2C"/>
    <w:rsid w:val="00E720A3"/>
    <w:rsid w:val="00E72634"/>
    <w:rsid w:val="00E81AE6"/>
    <w:rsid w:val="00EB5FD3"/>
    <w:rsid w:val="00EB79EB"/>
    <w:rsid w:val="00EC156F"/>
    <w:rsid w:val="00ED596A"/>
    <w:rsid w:val="00EF473A"/>
    <w:rsid w:val="00F017B0"/>
    <w:rsid w:val="00F02664"/>
    <w:rsid w:val="00F02D07"/>
    <w:rsid w:val="00F05E04"/>
    <w:rsid w:val="00F06321"/>
    <w:rsid w:val="00F0669C"/>
    <w:rsid w:val="00F214F6"/>
    <w:rsid w:val="00F260E7"/>
    <w:rsid w:val="00F27472"/>
    <w:rsid w:val="00F31A62"/>
    <w:rsid w:val="00F32DC2"/>
    <w:rsid w:val="00F35AC9"/>
    <w:rsid w:val="00F460E6"/>
    <w:rsid w:val="00F52BDC"/>
    <w:rsid w:val="00F5354D"/>
    <w:rsid w:val="00F60F70"/>
    <w:rsid w:val="00F85BDD"/>
    <w:rsid w:val="00F870A3"/>
    <w:rsid w:val="00FC2C57"/>
    <w:rsid w:val="00FC4F1D"/>
    <w:rsid w:val="00FC785C"/>
    <w:rsid w:val="00FD2328"/>
    <w:rsid w:val="00FD551A"/>
    <w:rsid w:val="00FE0952"/>
    <w:rsid w:val="00FF40C5"/>
    <w:rsid w:val="00FF6780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6BD2A337-57A5-4694-97C0-CE6C48280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F392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A61C72-C14C-4AC3-8D5A-89960B4B3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1978</Words>
  <Characters>1127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subject/>
  <dc:creator>Stephanie Cull</dc:creator>
  <cp:keywords/>
  <dc:description/>
  <cp:lastModifiedBy>Mahensingh Deonaran</cp:lastModifiedBy>
  <cp:revision>12</cp:revision>
  <cp:lastPrinted>2019-01-14T14:22:00Z</cp:lastPrinted>
  <dcterms:created xsi:type="dcterms:W3CDTF">2019-10-31T12:19:00Z</dcterms:created>
  <dcterms:modified xsi:type="dcterms:W3CDTF">2020-05-05T12:46:00Z</dcterms:modified>
</cp:coreProperties>
</file>